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8bb3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e9a9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44dd8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